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นะยุกต์สำหรับอุปกรณ์เคลื่อนที่</w:t>
      </w:r>
      <w:r>
        <w:t xml:space="preserve"> </w:t>
      </w:r>
      <w:r>
        <w:t xml:space="preserve">(เช้า)</w:t>
      </w:r>
      <w:r>
        <w:t xml:space="preserve"> </w:t>
      </w:r>
      <w:r>
        <w:t xml:space="preserve">170766</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เปิดเข้า App ที่สร้างไว้สัปดาห์ที่แล้วค่ะ สัปดาห์นี้เพิ่มวิดีโอเข้าไปในสัปดาห์ที่แล้วนะคะ บอกว่าสิ่งที่จะต้องเพิ่มมา ก็คือเมื่อเราคลิกไปที่อ่านเดี๋ยวสงสัยหลง เราจะมีทั้งหมด 1 2 3 4 5 6 ใช่ไหม 6 แล้วก็วิดีโออันสุดท้ายใช่ไหมคะเด็ก ๆ ในสัปดาห์ก่อนบอกว่าจากหน้าแรกหน้าปกของ Book เรานี่ เมื่อคลิกที่ปุ่ม Next มันจะเข้าไปที่หน้าที่ 1 ในหน้าที่ 1 นี้ให้เด็ก ๆ มีปุ่ม Next แล้วก็อีกปุ่มหนึงก็คือเติมให้ก่อนนะคะ ปุ่ม Home ไม่ใช่ปุ่ม Back นะเด็ก ๆ ต้องมีปุ่มที่ชื่อว่า Home นะคะ ก็คือเมื่อคลิกที่ปุ่ม Home มันจะต้องกลับมาที่หน้าเสมอ เพราะฉะนั้นใน P2 P3 P4 P5 ก็คือจะต้องมีปุ่ม Home เหมือนใน P1 นะคะ ใครยังไม่มีต้องใส่เข้าไป ทีนี้มาดูหน้าสุดท้าย หน้าวิดีโอของเรา การใส่วิดีโอเข้ามาในหน้านี้นะคะ ก็คือใครยังไม่มีวิดีโอยกมือ มีหมดแล้วใส่ไว้หรือยังในหน้าสุดท้าย เมื่อกี้ยกมือเพิ่มหน้าอีก 1 หน้านะ หน้าสุดท้ายชื่อว่าวิดีโอหรือยังน่ะคนที่ยังนะคะ คนที่ยังไม่มีให้เพิ่มหาเพิ่มหน้าอีก 1 หน้านะคะ มีจากที่ 5 ใช่ไหมคะ แล้วเป็นหน้าวิดีโอใส่เข้าไป แล้ววิธีการเอาวิดีโอเข้านะคะ เดี๋ยวทำให้ดู จะลบวิดีโอ เรามีหน้าสุดท้ายมา ตั้งชื่อหน้านี้ว่า… ตรงชื่อนะคะ เปลี่ยนชื่อให้น้องด้วย Screen แต่ละอันให้ตั้งชื่อเพราะว่ามันจะหมายถึงตัวแปรที่เราจะเอาไปใช้ในการเรียกใช้งานโค้ด ใช้งานโค้ด หรือสร้างโค้ดนั่นเองนะคะ เพราะนั้นมันจะต้องมีตัวแปรตัวชื่อที่มันสร้างไว้ให้ Screen 1 Number ไปอยู่นั่นแหละแต่ถ้าเราระบุชื่อหน้าลงไปเลยน่ะมันจะง่ายขึ้นนะคะ หน้านี้ให้ตั้งชื่อว่าวิดีโอนะคะ เมื่อได้หน้าแล้ว สิ่งที่เราต้องทำต่อไป ก็คือเราจะนำวิดีโอมาใส่ ทำอย่างไร มีอะไรคะ แก้อะไรคะ ไม่มี ไม่คนละอันนี่เห็นไหม ไม่ได้อยู่ด้วยกันนะคะ เป็นคนละอัน เพียงแต่ P5 P5 มีไอ้สามเหลี่ยมลงมานี่มันหมายถึงใน 5 มันจะมีอัพเดทตัวอื่นอยู่เช่นไปหาวัดท่อนimage อย่างนี้ อันนี้ Scene เปล่าของเรา ก็คือ Video สิ่งที่เราจะทำต่อไป ก็คือไม่เลือก Media เข้ามาวางไว้นะคะ ให้ไปที่ Video เห็นไหมคะ ที่ Mediaแล้วก็เลือกวิดีโอลากมาวาง จะเอาขนาดเท่าไหน วางตรงไหนสามารถปรับขนาดได้นะคะ ให้ดู Properties ด้านขวามือใช่ไหม นี่คือขนาดของวิดีโอของเรา เช่น อยากได้แบบวันนี้ 250 นะคะ เห็นไหมเป็นสี่เหลี่ยม เป็นสี่เหลี่ยมจัตุรัสอะไรก็ 250 เท่ากัน ความกว้าง ความยาวW ก็คือ Widht Y ก็คือสูงกำหนดค่าความสูงความกว้าง 2 ตัวนี้ก็ใช้ได้แล้วแล้วจัดกึ่งกลางหรือจะจะเอาไว้ด้านล่างแล้วแ ต่เราข้างบนไว้ใส่ Label เสียหน่อย นะคะ สิ่งที่เราจะต้องทำต่อก็คือจะเอาวิดีโอมาใส่ใช่ไหม ไปที่คำว่า</w:t>
      </w:r>
      <w:r>
        <w:t xml:space="preserve"> </w:t>
      </w:r>
      <w:r>
        <w:t xml:space="preserve">“</w:t>
      </w:r>
      <w:r>
        <w:t xml:space="preserve">Video</w:t>
      </w:r>
      <w:r>
        <w:t xml:space="preserve">”</w:t>
      </w:r>
      <w:r>
        <w:t xml:space="preserve"> </w:t>
      </w:r>
      <w:r>
        <w:t xml:space="preserve">เห็นไหมคะ ถ้าเป็นไฟล์มี 2 วิธี ก็คือเลือกอัปโหลดจากที่มันเป็นไฟล์หรือที่มันเป็น URL แต่เราไม่อยากได้ลิงก์ URL เพราะอะไรเผื่อบางทีมันปิดไปมันก็จะเปิดไม่ได้แต่ถ้าเราอัปเป็นไฟล์มันจะง่าย วิธีการนะคะ เด็ก ๆ ไปที่ Google ของเราเปิด Google ขึ้นมา จำได้ไหม ที่บอกว่าให้เข้าอะไรคะ เอาวิดีโอจาก YouTube น่ะ วิธีการเราเปิด YouTube ก่อน แล้วก็ค้นหาชื่อวิดีโอที่เราต้องการนะคะเด็ก ๆ ให้ดูเนื้อหาของตัวเองนะ เนื้อหาในแอปนี่ เหมือนของแม่เป็นเรื่องไดโนเสาร์ แม่ก็จะหาวิดีโอที่เกี่ยวกับไดโนเสาร์ ของเด็ก ๆ เป็นผลไม้ก็หาวิดีโอเกี่ยวกับผลไม้ หรืออาหารอะไรอย่างนี้ ก็คือวิดีโอมันก็ต้องสอดคล้องกับเนื้อหาของเรานะคะ จะเอาเป็นอะไร จะเอาเป็นเพลง หรือจะเอาเป็นอะไรก็แล้วแต่ สมมติแม่จะเอาเป็นเพลงไดโนเสาร์ เด็ก ๆ เห็นตรงนี้นะคะ URL ของ YouTube เห็นนะ เราเมื่อเราได้วิดีโอที่เราต้องการแล้วนี่นะคะ สมมติเอาตัวนี้ ให้ดูที่ URL ตัวนี้ไว้นะคะ เปิดแถบ Windows เปิดแท็บ Web Browser อีก 1 อันแล้วใช้คำค้นที่ว่า แปลงไฟล์ YouTube ให้แปลงเป็น MP4 นะคะเด็ก ๆ บอกแล้วนะในครั้งก่อนนี่ ถ้าเราเลือก Sound File Sound เอาแค่ MP3 พอ แต่ถ้าวิดีโอน่ะเอา MP4 เพราะว่าอะไรขอเวลาชื่อไฟล์ที่มันขึ้นใน List นี่ เด็ก ๆ ดูนะ เห็นไหมมันจะมีนามสกุลข้างหลัง ถ้าเราตั้งไฟล์วิดีโอเป็น MP3 เหมือน File Sound เวลามาหาบางคนไม่อ่านชื่อไง มันก็จะงง ให้เลือกแปลงไฟดาวน์โหลดวิดีโอยูทูปในรูปแบบMP4 หรือแปลง YouTube เป็น MP4 นะคะ เอาแบบออนไลน์ ตัวนี้จะเวิร์กไหม เอาแบบออนไลน์เลย เพราะเราจะเลือก เอาที่เป็นแบบ online ไม่ต้องติดตั้งโปรแกรม ยุคนี้พยายามติดตั้งโปรแกรมลงเครื่องให้น้อยที่สุดเพราะอะไร 1. เราไม่แน่ใจในลิงก์ที่เขาให้ติดตั้งใช่ไหม เผื่อโปรแกรมมันมีอะไรแฝง เพราะฉะนั้น เราพยายามเลือกเป็นออนไลน์นะเด็ก ๆ เสร็จแล้วมันก็จะขึ้นมาที่หน้าแปลง YouTube เห็นไหม มันเลือกได้เห็นไหมคะ ให้เลือกเป็น MP4 ไม่ต้องเอา Hight Def นะ ถ้าให้ได้ความละเอียดสูงอะไรนะ ขนาดพื้นที่ไฟล์ก็จะใหญ่ไปด้วยออกนะคะ เวลาเราสร้างแอป หลักการง่าย ๆ ก็คือเราจะต้องใช้ไฟล์ที่มีขนาดเล็กเหมือนเวลาเด็ก ๆ ไปหาโหลดไฟล์ Background มาเอา Background ที่ไฟล์มีขนาดใหญ่สังเกตว่าทำไมเวลาเราใช้งานแอปบางตัวมันโหลดนานขนาดของไฟล์ก็มีส่วนนะเด็ก ๆ เพราะฉะนั้น เมื่อเราจะแปลงเราก็ไม่ต้องไปเลือกถึงขั้น High Def เพราะมือถือหรืออุปกรณ์เคลื่อนที่ในยุคปัจจุบันนี่ มันสร้างมาให้มีความละเอียดอยู่แล้ว มันไม่เหมือนสมัยก่อนที่มือถือมันใช้แค่โทร. ออกอย่างเดียว แต่เดี๋ยวนี้มันสามารถใช้เพื่อดูวิดีโอหรืออะไรพวกนี้ได้อยู่แล้ว เพราะฉะนั้น ไฟที่เราจะนำมาใช้นี่ไม่ต้องการความละเอียดสูงมากก็ได้นะคะ แล้วเด็ก ๆ ทำอย่างไร ให้เด็ก ๆ มาที่ URLของ YouTube ของเรานะคะ ที่เราเลือกนำไปทำเป็นไฟล์วิดีโอเสร็จแล้วให้กด Copy URL นั้น Ctrl + C นะคะ เด็ก ๆ อ่ะเสร็จแล้วมาที่หน้าที่เราจะแปลง แล้วก็กด Ctrl + V ก็วาง จากนั้นคลิกที่ ดาวน์โหลด MP4 เห็นไหม สถานะการดาวน์โหลดมันก็จะวิ่งขึ้นมา เราต้องรอนะคะ เมื่อกี้ลืมดูว่าความยาวไอ้ความยาววิดีโอกี่นาที 12 นาที เด็ก ๆ หาไฟล์ขนาดเล็กหน่อยนะลูก ลืมดู เอายาวไปหน่อย ให้ดูเวลาดูขนาดไฟล์วิดีโอนี่ เห็นไหมมันจะมีอยู่ข้างหลังนี่ ตรงนี้ 2 ถึงโคลอน 35 นี่ คือเวลาที่มันเล่นไปแล้ว แต่นี่เวลารวมทั้งหมดของวิดีโอมันจะอยู่ตรงนี้ นะคะ สังเกตด้วย หาไฟล์ไม่ใหญ่มาก ใหญ่ไป หาตัวใหม่ก็ได้ ลืมดู หาตัวนี้ใช่ไหม 2 นาทีแค่นั้นเองตัวนี้ เปลี่ยนใจจะมาเอาตัวนี้แทนแล้วนะคะ เมื่อกี้มันยาวไปให้นึกถึงนะวิดีโอยิ่งใช้เวลาเล่นนาน ความจุของไฟล์ก็จะมีขนาดใหญ่นะคะ เพราะฉะนั้น เราพยายามเลือกอยู่ที่ระยะเวลาของวิดีโอเราด้วย มันยาวจะย้อนกลับแล้วนะจะไม่เอาน้องแล้ว ขี้โกง ย้อนเลย ไม่รอแล้ว เอาใหม่ ถ้าตัวนี้ช้าเด็ก ๆ หาตัวอื่นกันนะ วันที่ 3 รู้สึกโหลดช้า เห็นไหมของตัวแรกนะคะ Save from.net นี่เร็วหน่อย เสร็จแล้ว เพียบ กดไปหลายทีขึ้นมาเป็น… เลย โอเคได้แล้วนะคะ เมื่อเราได้ไฟล์วิดีโอแล้ว มีใครยังไม่ได้ไฟล์วิดีโออีกเอาตัวแรกนะเด็ก ๆ ตัวแรกโหลดเร็วอยู่ อย่าไปกดไอ้นี่นะนี่ ตัวนี้คนนี้อันนี้ไม่แน่ใจเร็วหรือเปล่าลองดูก็ได้นะคะ เพราะตัวนี้ความรู้สึกว่ามันช้า เสร็จแล้วเหมือนกันไหมคะ ความเร็วในการโหลดขึ้นอยู่กับขนาดไฟล์ มันขึ้นดาวน์โหลดเรียบร้อยแล้วนะคะ เมื่อได้ไฟล์วิดีโอเรียบร้อยแล้ว เมื่อได้ไฟล์วิดีโอเรียบร้อยแล้วนะคะ เด็ก ๆ กลับมาที่หน้าแอปเราใช่ไหม แล้วเราคลิกที่ตัวเจ้าวิดีโอที่เราเอามาวาง แล้วไปที่ Properties ทางขวามือ คลิกที่คำว่า</w:t>
      </w:r>
      <w:r>
        <w:t xml:space="preserve"> </w:t>
      </w:r>
      <w:r>
        <w:t xml:space="preserve">“</w:t>
      </w:r>
      <w:r>
        <w:t xml:space="preserve">Video</w:t>
      </w:r>
      <w:r>
        <w:t xml:space="preserve">”</w:t>
      </w:r>
      <w:r>
        <w:t xml:space="preserve"> </w:t>
      </w:r>
      <w:r>
        <w:t xml:space="preserve">เพราะเราต้องการจะ Upload File เราก็เลยคลิกที่อัปโหลดไฟล์นะคะ เลือกอัพโหลดไฟล์แล้วก็ไปที่… เห็นไหมคะ ถ้าโดยปกติถ้าเราดาวน์โหลดจากเว็บนี่ มันจะมาที่หน้าแท็บดาวน์โหลดเสมอนะคะ อยู่ใน Download เสมอ เราก็เลือกเลยตัวไหนก็ได้เหมือนกัน คลิก Open ทีนี้ดูนะคะ ถ้าเด็ก ๆ คลิกเพื่อไปที่ Blocks แล้วคลิก Preview ดู สังเกตหากวิดีโอมันจะไม่เล่นถ้าไม่มากดยังไม่หาย ถ้าเราต้องการให้วิดีโอนี่ เล่นโดยอัตโนมัติทำอย่างไรดูนะคะ Back to investingเราก็กลับไปหน้า ของเราให้ดูตรงนี้ก่อนนี่ มันหมายถึงมือถือนะ เวลาเราหมุนมือถือนึกออกไหมเด็ก ๆ ถ้าตรงนี้นะคะ ถ้าเราเลือกมันก็คือมันจะแสดงในแนวตั้งหรือแนวนอน เวลาแนวนอนหมุน จะให้เราคลิกที่ Auto ไว้ เพราะให้นึกถึงว่าแอปนี่ ทำงานบนอุปกรณ์เคลื่อนที่ก็คือพวกมือถือหรือ Tablet มือถือ Tablet เนี่ยมันสามารถวางแนวได้ทั้งแนวตั้งแนวนอน เพราะคAuto ไว้นะคะ ทีนี้เราอยากให้มันเล่นอัตโนมัติเราก็… เมื่อกี้ลืมนะคะ ก็คือเราต้องไปที่ Block ใช่ไหม เขียนโค้ดบอกน้องก่อน Block แล้วเลือกอะไรคะ เลือก Video แต่ให้เลือกที่ Scene เพราะให้นึกถึงว่าเมื่อเราเปิดหน้า แต่ถ้าเราเลือกวิดีโอนี่ ก็คือเมื่อเราเปิดวิดีโอต่างกันนะ เลือกที่ Screen ที่ชื่อวิดีโอนะคะ ชื่อวิดีโอแล้วคิดเลือก When When video Open เมื่อมีการเปิดเมื่อหน้าวิดีโอนี้เมื่อ Sceneนี้เปิดให้ทำอะไรเราก็จะให้วิดีโอมันน่ะทำอะไรคะ Play เห็นไหมคะ วิดีโอ 1 Play ใส่เข้าไปนะคะ ทำไมไม่ Play ให้ ต้องมากดหรือ Play Auto Back to editing Auto Play ขึ้นไหม Play อะไร Visibel แสดงก็ไม่แสดงก็อยากให้เธอเล่นไง ให้ Play Video 1 Play Auto ไม่มีให้ Play Auto เป็น Play นี่นะ หัวหมุนติ้ว ๆ เลย</w:t>
      </w:r>
    </w:p>
    <w:p>
      <w:pPr>
        <w:pStyle w:val="BodyText"/>
      </w:pPr>
      <w:r>
        <w:t xml:space="preserve">[เสียงวิดีโอ] ﻿</w:t>
      </w:r>
    </w:p>
    <w:p>
      <w:pPr>
        <w:pStyle w:val="BodyText"/>
      </w:pPr>
      <w:r>
        <w:t xml:space="preserve">(อาจารย์สุธิรา) โอเคหรือยังคะ ภาพไม่เล่นเวอร์ชันนี้แปลก ๆ</w:t>
      </w:r>
    </w:p>
    <w:p>
      <w:pPr>
        <w:pStyle w:val="BodyText"/>
      </w:pPr>
      <w:r>
        <w:t xml:space="preserve">(AI) Dinosaurs</w:t>
      </w:r>
    </w:p>
    <w:p>
      <w:pPr>
        <w:pStyle w:val="BodyText"/>
      </w:pPr>
      <w:r>
        <w:t xml:space="preserve">[เสียงวิดีโอ] ﻿</w:t>
      </w:r>
    </w:p>
    <w:p>
      <w:pPr>
        <w:pStyle w:val="BodyText"/>
      </w:pPr>
      <w:r>
        <w:t xml:space="preserve">(อาจารย์สุธิรา) มันไม่เล่น Auto ให้ ถ้า Auto มาแต่เสียงนะมันอาจจะไอ้นี่ขอเช็กตัวเดิมนะเดี๋ยวให้มันเล่น Play คลิก Play</w:t>
      </w:r>
    </w:p>
    <w:p>
      <w:pPr>
        <w:pStyle w:val="BodyText"/>
      </w:pPr>
      <w:r>
        <w:t xml:space="preserve">[เสียงวิดีโอ]</w:t>
      </w:r>
    </w:p>
    <w:p>
      <w:pPr>
        <w:pStyle w:val="BodyText"/>
      </w:pPr>
      <w:r>
        <w:t xml:space="preserve">(อาจารย์สุธิรา) เราใช้วิธีนี้ ถ้าเปิดในแอปไม่อัตโนมัตินะคะ เพราะฉะนั้น เราเปลี่ยน ไปที่ Block Design แล้วไปหน้าวิดีโอใหม่ อันนี้เราจะเปลี่ยนเป็นอยากให้มันเล่น เราจะเปลี่ยนเป็นไม่เปลี่ยนก็ได้นะ เดี๋ยวเพิ่มก่อน เพิ่ม ๆ ๆ เพิ่ม Button ขึ้นมา 1 อัน เด็ก ๆ ใช้ปุ่มให้เป็นประโยชน์ สร้างปุ่มนะคะ ปุ่มนี้ชื่อว่า… ให้ตั้งชื่อว่า</w:t>
      </w:r>
      <w:r>
        <w:t xml:space="preserve"> </w:t>
      </w:r>
      <w:r>
        <w:t xml:space="preserve">“</w:t>
      </w:r>
      <w:r>
        <w:t xml:space="preserve">Play Video</w:t>
      </w:r>
      <w:r>
        <w:t xml:space="preserve">”</w:t>
      </w:r>
      <w:r>
        <w:t xml:space="preserve"> </w:t>
      </w:r>
      <w:r>
        <w:t xml:space="preserve">Play ที่แปลว่าเล่นน่ะ Play แล้ว</w:t>
      </w:r>
    </w:p>
    <w:p>
      <w:pPr>
        <w:pStyle w:val="BodyText"/>
      </w:pPr>
      <w:r>
        <w:t xml:space="preserve">(AI) Dinasours</w:t>
      </w:r>
    </w:p>
    <w:p>
      <w:pPr>
        <w:pStyle w:val="BodyText"/>
      </w:pPr>
      <w:r>
        <w:t xml:space="preserve">(อาจารย์สุธิรา) เจอแล้วเมื่อกี้ เด็ก ๆ ดูนะ วิธีให้เล่นอัตโนมัติ เลื่อนไปไหน เข้าไปทำไมล่ะลูก โอเค ในหน้า Design นี่เห็นไหม เด็ก ๆ คลิกที่วิดีโอนะคะ แล้วจะเห็นว่ามันจะมีตรงตรงนี้ ตรงวิดีโอนี่ มีคำว่า</w:t>
      </w:r>
      <w:r>
        <w:t xml:space="preserve"> </w:t>
      </w:r>
      <w:r>
        <w:t xml:space="preserve">“</w:t>
      </w:r>
      <w:r>
        <w:t xml:space="preserve">Play</w:t>
      </w:r>
      <w:r>
        <w:t xml:space="preserve">”</w:t>
      </w:r>
      <w:r>
        <w:t xml:space="preserve"> </w:t>
      </w:r>
      <w:r>
        <w:t xml:space="preserve">เห็นไหมคะ เราคลิกเลื่อนให้ตัวนี้เปิดวิดีโอจะเปิดอัตโนมัติเห็นหรือยัง ดูนะตอนแรกมันเป็นอย่างนี้ใช่ไหม คือ ต้องเลือกตัว วิดีโอต้องเลือกที่ตัววิดีโอนะคะเด็ก ๆ มันถึงจะขึ้นไอ้ตรงวิดีโอมา แล้วคลิก Play เพราะตอนแรกที่เราเลือกเราอยู่ที่ Scene oเพราะอยู่ที่ซีนเนี่ยไอ้ตัวนั้นมันไม่ขึ้นเนี่ยมันเป็น Scene เห็นไหมเป็นส่วนของ Scene และสิ่งที่เราต้องการก็คือเมื่อ Videoแล้วคลิกที่ตัวนี้ได้แล้วกับอีกวิธีหนึ่งอันนี้จะซ่อนไว้นะ จะให้มันซ่อนไอ้วิดีโอนี้ไว้ Visible มองไม่เห็นเห็นกับไม่เห็น เดี๋ยวขอลองก่อนนะคะ</w:t>
      </w:r>
    </w:p>
    <w:p>
      <w:pPr>
        <w:pStyle w:val="BodyText"/>
      </w:pPr>
      <w:r>
        <w:t xml:space="preserve">(AI) Dinosaurs</w:t>
      </w:r>
    </w:p>
    <w:p>
      <w:pPr>
        <w:pStyle w:val="BodyText"/>
      </w:pPr>
      <w:r>
        <w:t xml:space="preserve">[เสียงวิดีโอ]</w:t>
      </w:r>
    </w:p>
    <w:p>
      <w:pPr>
        <w:pStyle w:val="BodyText"/>
      </w:pPr>
      <w:r>
        <w:t xml:space="preserve">(อาจารย์สุธิรา) ทีนี้มาดูกรณีที่ 2 กรณีถ้าเราไม่ให้เปิดเล่นอย่างนี้ แล้วต้องการให้มันไปเล่นบน YouTube เลยนะคะ ให้เราสร้างปุ่มไว้ พอสร้างปุ่มเสร็จแล้วทำอย่างไร เราต้องไปเขียน Block ให้ปุ่มนี้นะคะ ขอโทษ ก่อนอื่นตั้งชื่อปุ่มก่อน Button 2 เปลี่ยนเป็น เปลี่ยนเป็นปุ่ม Play นะคะ ตั้งชื่อเป็น P-l-a ตัวใหญ่พี่ตัวใหญ่นะคะ นี้ชื่อว่าแพรเมื่อใช้และวิดีโอดูนะคะ ชื่อ Block จะต้องเป็นเพลงนะตอนนี้นะแล้วไปที่ Block ที่ Block นะคะ ให้เด็ก ๆ คลิกที่ Button Play แล้วคิดเลือก When Play Click เมื่อมีการคลิกที่ปุ่ม Play นะคะ สิ่งที่เราจะทำต่อไปก็คือทำอะไร When Play Click เมื่อมีการกดปุ่ม Play สิ่งที่เราต้องการให้ทำ ก็คือไปที่ Open Link เห็นไหมคะ ไปเปิดลิงคอะไรlink youtubeมาให้ไหมอ่ะมันจำไหมเนี่ยลองดูนะคะ YouTube ที่เราก๊อไว้นะลอง Ctrl B วางแล้วกด Play ใหม่นะคะ</w:t>
      </w:r>
    </w:p>
    <w:p>
      <w:pPr>
        <w:pStyle w:val="BodyText"/>
      </w:pPr>
      <w:r>
        <w:t xml:space="preserve">(AI) Dinosaurs</w:t>
      </w:r>
    </w:p>
    <w:p>
      <w:pPr>
        <w:pStyle w:val="BodyText"/>
      </w:pPr>
      <w:r>
        <w:t xml:space="preserve">(อาจารย์สุธิรา) เห็นไหม มันจะมาเปิด YouTube</w:t>
      </w:r>
    </w:p>
    <w:p>
      <w:pPr>
        <w:pStyle w:val="BodyText"/>
      </w:pPr>
      <w:r>
        <w:t xml:space="preserve">[เสียงวิดีโอ]</w:t>
      </w:r>
    </w:p>
    <w:p>
      <w:pPr>
        <w:pStyle w:val="BodyText"/>
      </w:pPr>
      <w:r>
        <w:t xml:space="preserve">(อาจารย์สุธิรา) ให้มาเปิดมาเล่นบน YouTube ให้นึกถึงเหมือน ลักษณะนี้ก็คือให้ไม่ถึงเหมือนพวกที่เขาทำ YouTube อะไรได้ ก็จะเอาลิงก์ไปแปะหรือไงมีคนคลิกเข้าไปไอ้ยอดวิวมันก็จะขึ้นไงคะนั่นก็คือวิธีการนี้นะคะ ตัวนี้ก็คือให้เลือก Open Link นะคะ ให้ทำอะไร</w:t>
      </w:r>
    </w:p>
    <w:p>
      <w:pPr>
        <w:pStyle w:val="BodyText"/>
      </w:pPr>
      <w:r>
        <w:t xml:space="preserve">(AI) Dinosaurs</w:t>
      </w:r>
    </w:p>
    <w:p>
      <w:pPr>
        <w:pStyle w:val="BodyText"/>
      </w:pPr>
      <w:r>
        <w:t xml:space="preserve">[เสียงวิดีโอ]</w:t>
      </w:r>
    </w:p>
    <w:p>
      <w:pPr>
        <w:pStyle w:val="BodyText"/>
      </w:pPr>
      <w:r>
        <w:t xml:space="preserve">(อาจารย์สุธิรา) โอเคไหม ทีนี้อยากให้มาทำต่อเวลาทำ Book นี่ ปกตินะ มันก็มีตัวคำศัพท์ แล้วมาสอนคำศัพท์เสร็จ เราควรจะมีเหมือนให้ตอบคำถาม ทำเป็น… จะเอาไว้อันเดียวกันเลยไหม หรือสร้างใหม่จะได้ชิน ใหคลิกตัวนี้เสร็จแล้วนะคะ 1 งาน ได้ Book แล้ว ทีนี้มาทำเป็นตอบคำถาม ถามเลือกตอบแบบเลือกตอบ คลิกที่ตัวไอ้ตัวหัวไอ้เจ้าหนอน หนอนแดงแว่นแดงนะคะ 1 ครั้ง แล้วเลือก Create New App เราจะสร้างใหม่นะคะ สร้างงานอีกชิ้นหนึ่งตั้งชื่อไปที่ Catagory นะคะ เลือกเป็นอาจจัดหมวดให้เป็น Education การศึกษานะคะ ส่วน Project Name ตั้งชื่อว่า Quiz Q-u-i แล้วก็ z Q-u-i แล้วก็ z ที่แปลว่าคำถามนะ เกมนะคะ เกมตอบคำถาม Quiz Quiz Q-u-i แล้วก็ z Project name นะคะ Q แล้วก็ตัวยู ๆ แล้วก็ของแม่มันไม่ให้สร้างใหม่นะนี่ ของแม่หมดอายุการใช้งานไปแล้วนะ อยากทำให้ดูในหน้านี้แหละดูนะคะ อันดับแรก ก็คือให้สร้าง Scene นะ เหมือนเดิมขี้โกงนิดหน่อยนะคะ เนื่องจากทำให้ดู 2 อันนะ Scene ที่ 1 นะคะ จะมี Label ใส่ Label เข้าไป 1 อัน Label นี้ก็คือ ตั้งชื่อนี้แล้วกันนะคะ จะเลือกสี Background เสียหน่อย เลือกสีพื้นเฉยเลย ขอเลือก Background แป๊บหนึ่งนะคะ เหมือนเดิมไม่เหมือนเดิมจะใส่ Background ให้น้องเลยBackground ไว้ตั้งแต่ต้นเลยนะ ให้ดูนะคะ จะใส่ Background ไว้ที่ Scene 1 เลือกที่ตัว Scene 1 นะ คลิกให้มันขึ้นตรงชื่อตรงนี้เป็น Scene 1 นี่เปลี่ยนเป็นเปลี่ยนเป็น Firstตั้งชื่อแบบนี้ว่า First First Page นั่นแหละ นะคะ ดูนะคะ เราจะต้องเราจะจัดการที่ Scene นั้น เราต้องขึ้นมาด้วยตรงนี้ บนนี่ background ให้น้องใส่สี Background ไม่ใช่ภาพ จะใช้สีเป็น Background แทนนะคะ ขนาด ทะลัก ทลาย ทะลวง พิมพ์ไม่ดูไป 1,500 ขนาดตัวข้อความทำไมมันเยอะจัง อยากได้ตัวใหญ่ไง โลภ ๆ ตัวเล็กไม่ชอบ ชอบตัวใหญ่ให้มันเต็มหน้าเลยเห็นไหมคะ โอเค ในหน้าที่ 2 ทุกคนน่ะ มีภาพอยู่แล้วนะ สิ่งที่เราจะใส่ใน Scene ที่ 2 Page Tool หน้า 2 นะคะ Page to P-a-g-e จะเอาสีเหมือนกันไหม สมมติจะใส่ Background ให้เหมือนเดิมนะคะ K บอกแล้วว่าเกิด Quiz Word ก็คือคำศัพท์นะ ให้เลือกคำศัพท์ เลือกภาพ เราก็จะเอาภาพมาใส่นะคะ ไปที่ Input Image อยู่ไหนเอ่ย Button Input เจอแล้ว Image นะคะ เอารูปมาวางรูปคำศัพท์เรา ก็คือเอาไฟล์ภาพเดิมที่เรามีอยู่ เช่น แม่ไปหาก่อนนะขอย้อนไปดู Triceratops เจ้า Triceratops ดูไฟล์ใน List ของเรานะ Triceratops เราตัวนี้เอา Raptor ดีกว่า เปลี่ยนไป ธนะคะ ถ้าสมมติว่าคำศัพท์นี้หลักการทำงานของแอปนี้นะคะ ก็คือเมื่อมันจะมีปุ่มให้เลือกตอบนึกออกนะ เช่น ทำปุ่มสำหรับเลือกตอบอยากได้กี่ Choice ให้นึกถึงจำนวนปุ่ม ก็คือจำนวน Choice ถ้าสมมติมี 2 ปุ่ม 2 Choice เอาทำแบบง่าย ๆ ก่อน 2 Choice นะคะ คือเลือก2 ปุ่ม เดี๋ยวไม่เท่ากัน กลัวไซซ์ไม่เท่ากันใช้วิธีนี้นะคะ เมื่อเราได้ขนาดปุ่มที่ต้องการนะคะ แล้วก็ใส่สีให้น้องให้เรียบร้อยนี่ เราทำการ Duplicate นะคะ เราจะได้ไซซ์ขนาดปุ่มมันเท่า ๆ กันเลือก Dนะลูกขนาดปุ่มเราจะเท่ากันเลย สีก็เหมือนกันเห็นไหมคะ ขอเปลี่ยนสีข้อความหน่อยนะ มันไอ้นี่ไปสีฟอนต์ในปุ่มมันขอเป็นสีดำ หลักการนะคะ เมื่อคลิกที่ปุ่มสมมติทีนี้ถ้าคลิกที่ปุ่มนี้ชื่อกลุ่มนี้ก็คือคำคำศัพท์ของในภาพเรา เช่น Raptor นะคะ Raptor คือ คำตอบที่ถูกต้องนี่ ขอย้อนไปดูคำศัพท์ตัวเองก่อนนะ มี Raptor แล้วมีอะไรอีก น้องชื่ออะไรนี่ อ่ะสมมุติว่าเป็นไทแรนโนซอรัส Triceratops นะคะ สมมติปุ่มนี้เป็นชื่อของไดโนเสาร์อีกตัวแต่ไม่ใช่คำตอบที่ถูกต้อง นึกออกนะคะ T-Rex เห็นบางคนจะชอบสับสน T-Rex กับ นะคะ เด็ก ๆ พี่ Rex กับ Raptor นี่ ความต้องการของหน้านี้นะคะ ก็คือเมื่อกดปุ่มคำว่า</w:t>
      </w:r>
      <w:r>
        <w:t xml:space="preserve"> </w:t>
      </w:r>
      <w:r>
        <w:t xml:space="preserve">“</w:t>
      </w:r>
      <w:r>
        <w:t xml:space="preserve">Raptor</w:t>
      </w:r>
      <w:r>
        <w:t xml:space="preserve">”</w:t>
      </w:r>
      <w:r>
        <w:t xml:space="preserve"> </w:t>
      </w:r>
      <w:r>
        <w:t xml:space="preserve">คำตอบที่ถูกต้อง คือ คำว่า</w:t>
      </w:r>
      <w:r>
        <w:t xml:space="preserve"> </w:t>
      </w:r>
      <w:r>
        <w:t xml:space="preserve">“</w:t>
      </w:r>
      <w:r>
        <w:t xml:space="preserve">Raptor</w:t>
      </w:r>
      <w:r>
        <w:t xml:space="preserve">”</w:t>
      </w:r>
      <w:r>
        <w:t xml:space="preserve"> </w:t>
      </w:r>
      <w:r>
        <w:t xml:space="preserve">นี่ ถ้ากดปุ่มนี้ปุ๊บถ้ามันเป็นคำตอบที่ถูกต้อง จะมีรูปเครื่องหมายถูกขึ้นมาแล้วก็ให้มีเสียง ปรบมืออย่างนี้นะคะ ด้วยนะคะ ดูนะคะ แต่ถ้าคลิกตัวนี้ปุ๊บ ก็ให้มีเครื่องหมายแล้วก็เสียงเหมือนออด ๆ แบบผิดน่ะ ลองมาดูนะคะ Sound นี้ เดี๋ยวหา Sound เพิ่ม คลิกภาพเครื่องหมายถูก แล้วก็เครื่องหมายผิด เลือกเอานะคะ เอาถูกกับผิดนะคะ อย่าลืมข้อกำหนดที่สำคัญ ก็คือ Free Pic เอาแบบไหนเลือกเอานะคะ เด็ก ๆ อยากได้แบบไหนเลือกเอาเลย ถูกอันหนึ่งผิดอันหนึ่งนะคะ อย่างละ 1 อัน นี่ดีกว่า ทีนี้ฟังเซตมันมาเห็นไหมเด็ก ๆ มันมา 4 ลูก ตัดเอาเองเด้อจะตัด Free Download Free Download นะครับ เอาออกแล้วเป็นอะไรนี่โอเคได้แล้ว ไฟล์ Zip หรือ ดาวน์โหลดได้แล้วนะคะ เดี๋ยว Pictrue ได้เครื่องหมายแล้ว ขอตัดมันนิดหนึ่งนะ ขอใช้ Paint ช่วยนะคะ ใหญ่ไปก็ผิดมากเลย View View View ใหญ่เกิน ใหญ่ไปนะคะ ไม่เอา เดี๋ยวไปวางแล้วจะเปลืองพื้นที่อีก อะไรใหญ่ น้องจะใหญ่ไปไหมนี่ ปิดไฟ Spot light แสดงว่าใหญ่เติมแมวเหมียวไม่อยากได้ ไม่อยากได้ใหญ่ ๆ อยากได้ Free Download ค้นรูปเอา ดาวน์โหลดฟรี จะเริ่มในไม่ช้า โอเคเริ่มแล้ว เสร็จแล้ว มีแต่ไฟล์ Zip ใหญ่มากเลยนะ เดี๋ยวลองวิธีลัดแล้วนะ ใช้วิธีลัดนะคะ คัดลอกเอา Correct ผิด True or False โอเค ได้แล้ว ใช้วิธีลัดต่อไปหาเสียงนะคะ Sound S-o-u-n-d</w:t>
      </w:r>
    </w:p>
    <w:p>
      <w:pPr>
        <w:pStyle w:val="BodyText"/>
      </w:pPr>
      <w:r>
        <w:t xml:space="preserve">(อาจารย์สุธิรา) ไม่เอาอ่ะ ไม่อยากได้ Sound แบบนี้ Open Sound Effect นี่อยากได้แบบนี้นะคะ ลักษณะเสียงจะ…ได้แล้ว เมื่อกี้ Effect Wrong Long กับ Right</w:t>
      </w:r>
    </w:p>
    <w:p>
      <w:pPr>
        <w:pStyle w:val="BodyText"/>
      </w:pPr>
      <w:r>
        <w:t xml:space="preserve">[เสียงเอฟเฟกต์]</w:t>
      </w:r>
    </w:p>
    <w:p>
      <w:pPr>
        <w:pStyle w:val="BodyText"/>
      </w:pPr>
      <w:r>
        <w:t xml:space="preserve">(อาจารย์สุธิรา) ขอตัวนี้แล้วกันนะคะ ได้แล้วนะ ก็คือได้ทั้งอะไรนะ รูปใช่ไหม ตอนนี้เด็ก ๆ จะต้องมีภาพเครื่องหมายถูก เครื่องหมายผิดใช่หรือเปล่า แล้วก็มีอะไรอีกคะ เสียง เสียงที่บอกว่าเมื่อกดนี้ถ้าตอบถูกมันจะมีเสียง เดี๋ยวที่ให้แสดงให้เห็นว่าถูกน่ะ หรือแสดงให้เห็นว่าผิดนะคะ 2 เสียงสิ่งที่เราจะทำต่อ ก็คือเดี๋ยวขอเบรกแป๊บหนึ่งนะคะ พักตอนนี้ 10.17 ขอเบรก 10 นาทีละ 20 เพราะเดี๋ยวจะขอไปตรวจเด็ก ๆ ว่าได้เครื่องหมายครบหรือยังค่ะ แป๊บหนึ่งค่ะ ถ้าแนวนั้นก็ได้อยู่ ดาวน์โหลดเลยลูก ไม่ดาวน์โหลดมันจะเอามาใช้งานได้อย่างไร แม่ใช้คำว่า… นี่ไง pixabay ไม่ ๆ ปิดไปเลย เดี๋ยวมันจะขึ้นมาอยู่ตรงนี้ อะไรนะ ใช่ ๆ ใครยังไม่ได้ภาพอีกครับ ตอนนี้เราต้องมีรูปเครื่องหมายถูกใช่ไหมคะ นะคะ เด็ก ๆ จะต้องมีเครื่องหมายถูก เครื่องหมายผิด 2 ตัวนี้นะคะ พร้อมหรือยังคะ ในหน้านี้นะคะ บอกแล้วว่าเมื่อเราคลิกที่ปุ่มชื่อคำศัพท์นั้นถ้าคำศัพท์นั้นถูกมันจะต้องแสดงเครื่องหมายถูกแต่ถ้าเราคลิกตัวนี้ คำศัพท์นี้ผิดมันต้องแสดงเครื่องหมายผิดแล้วก็อะไรคะ มีเสียงด้วยนะ เวลาคำศัพท์นี้ถูกต้อง เครื่องหมายถูก มีเสียงไหม ก่อนอื่นเราก็ต้องนำกรอบที่จะโชว์ภาพนะมาใส่เสียก่อน เดี๋ยวลบออกก่อน เหมือนเดิมตอนนี้นะคะ แล้วเราเลือก Image Image เข้ามา ขนาดปรับลดได้เอาเท่าไหนนะคะ จัดวางให้สวยงามบอกแล้วนะคะ 1 ปุ่ม คือ 1 คำตอบ แต่อันนี้แค่ง่าย ๆ คือตอบถูกมีเครื่องหมายถูกขึ้นมา แล้วก็ตอบผิดมีเครื่องหมายผิดแล้วก็มีเสียงด้วย ทีนี้เราจะมาเขียนโค้ดแล้วนะคะ องค์ประกอบในภาพนี้ ก็คือจะต้องประกอบด้วยภาพ ภาพคำศัพท์ แล้วก็ปุ่มคำตอบ ที่มีคำตอบที่ถูกต้องกับคำตอบที่ไม่ถูกใช่ไหมคะ แล้วก็มีส่วนที่ใช้แสดงภาพ เครื่องหมายถูกเครื่องหมายผิด มาดูที่ปุ่มก่อนก่อนจะไอ้นี่เรามากำหนดค่าให้ปุ่มนี้นะคะ Button 2 เราตั้งชื่อน้องว่า Correct ที่แปลว่าถูก หรือ Right or Wrong คลิกที่ Button เรา ดูนะคะ ที่ Button 2 ตั้งชื่อให้น้องเป็น… เดี๋ยวบางคนจะพิมพ์ไม่ถูก ดูนะคะ แปลภาษา บอกแล้วใช้แปลภาษาช่วยนะ มันทำไมไม่ขึ้น Right or Wrong ไม่ไหวเลย ถูกต้อง Correct นะคะ ตั้งเลยตั้งชื่อไม่ผิดนะ แก้ตัว C งเป็นตัวใหญ่แค่นั้นเอง อ๋อ ถ้าของใครเอาทำตัวแรกเป็นผิดนะคะ ตั้งชื่อมันเป็น Wrong ส ิWorng แปลว่าผิดไง ก๊อบฯ ตัวนี้ไปแทน ก็ตั้งตัวนี้แทน โอเคไหม เหมือนอันที่ 2 นี่ของแม่ใช่ไหม Button 3 แม่จะเป็น… ถูกใช่ไหมคะ ตัวนี้ถูก ปุ่มนี้ผิด Wrong พร้อมหรือยัง พร้อมจะเขียนโค้ดหรือยังคะ เปิด Blocks ค่ะ ปุ่มแรกที่เราจะคลิก คือ ถูก เลือก Button Correct Click กับอีกปุ่มหนึ่งคืออะไร Wrong เหมือนกันเลือกมาวาง 2 อันเลย ทีนี้เมื่อเวลาเรากดหลักการนะคะ ก็คือเมื่อเรากดปุ่มถูกนี่เราจะต้องให้ไอ้ปุ่มที่มันผิดน่ะกดไม่ได้ นึกออกนะ เพราะฉะนั้น ถ้ามีการคลิกปุ่มถูกนี่ เราจะต้องไปเซตไอ้ปุ่มตรงข้ามมัน ก็คือ Wrong ใช่ไหมคะ ให้มันเป็น Disable เลือกให้มันเป็น Disable ไม่ทำงานนั่นเอง โอเคไหม ดูใหม่นะคะ ทำไมจะไปยกแผงล่ะ เอาตัวเดียว ที่แต่ละ Blocks ที่มันขึ้นนี่เห็นไหมคะ Blocks นี้เกิดจากขาดยาให้ดูหน่อยเราอยู่หน้า 72 ใช่ไหม 2 ที่มีวันนี้คำศัพท์ใช่ไหมคะ แล้วก็มีปุ่มที่แสดงคำศัพท์ของเราใช่ไหม เพราะฉะนั้น ใน Block สิ่งที่เราจะทำ ก็คือเมื่อมีการกดปุ่ม Correct เพราะฉะนั้น เราต้องเลือกบล็อกเลือกปุ่ม Connect ก่อน แล้วเลือก Block ที่บอกว่าเมื่อ Block Correct เราต้องการสั่งให้เมื่อมีการกดปุ่มถูกใช่ไหมคะ ที่เรากด ก็คือปุ่มอะไรคะ ผิด เราคลิกที่ชื่อปุ่มนั้นถูกไหมคะ แล้วก็เลือกเว้น When Wrong Click เราจะมีการสั่งกลุ่ม 2 กลุ่มนี้ ปุ่มถูกผิดใช่ไหม แล้วทีนี้สิ่งที่ต่อมา ก็คือเมื่อปุ่มถูกมันโดนคลิกนี่ เราต้องไปกำหนดให้ปุ่มอันหนึ่ง ก็คือปุ่มผิดน่ะ มันไม่ทำงาน ไม่อย่างนั้นมันก็จะกดได้ทั้ง 2 ปุ่ม นะคะ เพราะฉะนั้น ในช่องดูสิ่งที่จะทำก็คือคลิกที่แล้วเลือก Correct ข้อใดไหน ๆ ดูนะครับ ตอนนี้เห็นไหมมันมี 2 อัน มี 2 Block อย่างนี้แล้วใช่ไหมลูกชื่อ Correct ของปุ่ม Correct แล้วก็มี Block ชื่อ Wrong ได้แบบนี้ไหมเอ็ม เอาใหม่ เอาใหม่ มองไม่เห็น ไม่ ๆ เอ็มดูในแถบทาง Block ยังพอกด Block แล้วนะคะ เอ็มดูที่ได้บล็อกของ Wrong กับ correct แล้วใช่ไหม ใน Block ของ Wrong กับ Correct แล้วนะคะ ทีนี้ตรงช่อง Do ใช่ไหมจะเอาคำสั่งอะไรมาให้เกมกดที่คอยซ้ำเด็กที่อยู่ใน Do อยู่ใน Component นึกออกนะพอคลิกผิด Component Correct น่ะมันจะมีขึ้นมาให้เลือกBlock แรกลูก สีเขียว Block แรกเห็นสีเขียวไหม Block นั้นน่ะค่ะ เอามาวาง ดูสิ่งที่เราจะเปลี่ยนก็คือเมื่อโดนกด ให้เราตั้งค่าปุ่มที่ตรงกันข้ามกับปุ่มถูก ก็คือเปลี่ยนจากลองผิดใช่ไหมคะ ผิดแล้วแค่มันทำอะไรให้มัน Able Able อยู่ตัวล่างสุดให้ปุ่มนี้มันไม่ทำงานตรง Block สุดท้ายให้เลือกว่าหรือถ้าเงื่อนไขเป็นจริง True True นะคะ ถูกคือจริงถูกต้องอันสุดท้ายเลยลากลงไปข้างล่างสุด Disable ลูก D-i-s-b-l-e แล้วมันจะมี True กับค่ะ เลือกตัวแรกเหมือนกันตัวข้างใช่ไหมผิด ก็ทำเหมือนกันนะคะ เลือก Set แล้วก็แก้เป็นตรงกันข้ามกัน Wrong เป็น Correct แล้วก็ Disable True แล้วก็ เด็ก ๆ ดูนะคะ วัตถุที่วางนี่มันใช้งานต่างกันนะ สังเกตว่าถ้าเป็น Botton นี่ลักษณะรูปทรงมันก็จะเป็นอีกแบบหนึ่งถ้าเป็น Label อันนี้ Label นะ Label นี่มันจะมีสี่เหลี่ยมเหมือนกันแต่มีจุดด้านหลัง จะอยู่อันแรกจะเป็นสี่เหลี่ยมแต่เป็นมุม ๆ เพราะถ้าเลือกวัตถุไม่ถูกนี่ Block น่ะ เวลาเขียนน่ะมันก็จะเป็นวัตถุคนละแบบลักษณะ Block ที่เขียนมาน ี่มันครอบคลุมวัตถุแต่ละชิ้นอยู่แล้วนะคะ ถ้าเลือกไม่ถูกมันก็จะกำหนดค่าได้ไม่ถูกต้องนะคะ หลักการให้เช็กด้วยตอนนี้สิ่งที่เราทำอยู่นี่ ก็คือเมื่อมีการคลิกปุ่ม ไม่ให้คลิก Label ปุ่มโดนคลิกนี่ ปุ่มถูกนี่จะแสดงเครื่องหมายถูกแล้วก็มีเสียงปุ่มผิด แสดงเครื่องหมายผิด แล้วก็มีเสียงแล้วมีการคลิกที่ปุ่มถูกน กลุ่มนี้มันก็ต้องคิดไม่ได้ไม่ใช่ตัวนี้ได้ตัวนี้คิดได้มันต้องคลิกได้แค่ครั้งเดียวในออกนะคะ หลักการทำงานของการใช้ปุ่มกดมันไม่ใช่กดได้ทั้ง 2 ปุมันต้องกดจะเลือกแค่ปุ่มใดปุ่มหนึ่ง ก็คือถ้าเลือกกลุ่มที่ถูก คำว่า</w:t>
      </w:r>
      <w:r>
        <w:t xml:space="preserve"> </w:t>
      </w:r>
      <w:r>
        <w:t xml:space="preserve">“</w:t>
      </w:r>
      <w:r>
        <w:t xml:space="preserve">ถูก</w:t>
      </w:r>
      <w:r>
        <w:t xml:space="preserve">”</w:t>
      </w:r>
      <w:r>
        <w:t xml:space="preserve"> </w:t>
      </w:r>
      <w:r>
        <w:t xml:space="preserve">ก็จะขึ้นแ ล้วก็ไอ้นี่ขึ้น โอเคไหมเอ็ม ได้ปุ่มแล้วนะ มาดู Block นะคะ ย้อนกลับมาที่ Block เด็ก ๆ คลิกที่ชื่อปุ่มนั้นโอเคไหมคะ When Correct Click แล้วสิ่งที่จะให้ทำก็คือให้มัน Set ค่าปุ่มลองเป็น Disable ก็คือให้ปุ่ม ัปผาสองทำงานไม่ได้กดปุ่มถูกปุ่มผิดจะต้องไปทำงานนะคะ ลักษณะเดียวกันถ้าเราไปกดที่กลุ่มผิดปุ่มถูกก็ต้องกดไม่ได้ ไม่ใช่ว่ากดปุ่มผิดก็ได้ กดปุ่มถูกก็ได้พร้อมกัน ไม่ใช่ ให้มันเลือกแค่ 1 อัน นึกออกนะ ใคร… โอเคหรือยัง เอ็มได้หรือยัง สิ่งที่จะกำหนดต่อนะคะ ตอนนี้ยังแค่เมื่อมีการกดปุ่ม เดี๋ยวให้ดูเด็ก ๆ ไม่ต้องเทสนะ เดี๋ยวเทสต์ให้ดูเห็นไหม ปุ่มนี้จะกดไม่ได้นี่ กดไม่ได้เลย Test ใหม่นะคะ</w:t>
      </w:r>
    </w:p>
    <w:p>
      <w:pPr>
        <w:pStyle w:val="BodyText"/>
      </w:pPr>
      <w:r>
        <w:t xml:space="preserve">(AI) Dinosuar ไหมคะ ปุ่มหนึ่งจะกดไม่ได้มันต้องเป็นลักษณะนี้นะคะ ลูกกดปุ่ม T-rex เนี่ยปุ่ม Raptor จะต้องเป็นที่ไม่ให้กดไม่ให้กดอีกครั้งนึงอ่ะกดได้แค่ครั้งเดียวนะคะ มาดูต่อมา ต่อมา กำหนดค่าต่อไป Block ต่อไปที่เราจะเอามาใส่ ก็คือเมื่อคลิกถูกปุ๊บ สิ่งที่เราต้องการ ก็คือให้มันแสดงอะไรคะ แสดงรูปใช่ไหมลูก ทีนี้ออกก่อนลูก ใส่เสียงอะไรก่อน เรียก Sound ก่อน Sound เรายังไม่ได้เอา Sound ใส่เลยน่ะ เดี๋ยวนะ เดี๋ยวนะ เดี๋ยวไปเอา Sound ใส่ก่อนก็ลืมไปหน้า Design ก่อนนะคะ Sound เราอยู่ไหนแล้วนี่ Media Media ไหมมี Animation มี Video มี Loading Icon ไม่ใช่อ่ะPlay นะคะ เราต้องให้มันเล่นเสียงนั้น คลิก Play อะไรไฟล์ เรากลับไปหน้า Designส Sound Sound Sound ไม่ ๆ มันต้องเอาเสียงเข้าก่อน Sound เราหายไปไหน Ultra ไม่ใช่ input switch Check Sound Input Embrace ฝัง Add Component อยู่ตรงนี้อยู่ตรงนี้อยู่ตรงนี้เลือก Access แล้วเด็ก ๆ เอาเสียงเข้าจำได้แล้วไปที่ Access Quick Access ใช่ไหมคะ แล้วก็ชุดA File A File เปิดมาเลือกไฟล์ที่เราโหลดมานะ อีกอันหนึ่ง Should อีกครั้งหนึ่ง Accept นะคะ เวลาเอาไฟล์เสียงเข้ามันจะอยู่ตรงนี้ แล้วก็คิด Should File แล้วก็เลือกไฟล์เสียงกลับมาที่ Book เขียนโค้ดต่อ Play file Correct อยู่ในห้องเหมือนกันเมื่อกดปุ่ม Co เราก็ให้มันเล่นลองนะ เมื่อผมลองโดนกดอ่ะเราคิดที่ Sound เลือก Play มีอะไรคะPageเสียงผิด เทสต์ดู ทีนี้โอเคถูกต้อง เหลืออะไร เหลือโชว์ภาพใช่ไหมคะ เมื่อมีการกดปุ่มถูก มีเสียงถูกขึ้นมา แล้วทีนี้ให้มันแสดงภาพเครื่องหมายถูกใช่ไหม ต้องไปทีละสเต็ป แต่ก่อนอื่นกลับไปหน้า Design ก่อนเมื่อกี้เรายังไม่ได้โหลดรูปเครื่องหมายถูกเครื่องหมายผิดเข้ามานะ ไปที่ accept เหมือนกันโลกเวลาเอาภาพหรือเข้ามาใช่ไหมโดยไม่ได้มีปุ่มหรืออะไรนี่เราเลือก Should Should a file แล้วก็เลือก Pictures ของเรา ก็คือถูกไปถูกแล้วก็เอาผิดด้วย ตอนนั้นเลือก Accept นะคะ เพื่อนำเข้าไฟล์ถูก กับเครื่องหมายผิด โอเคไหมคะ เพราะไม่อย่างนั้น ไอ้นี่มันจะไม่ขึ้นมันจะไม่แสดง วางไว้ โอเคหรือยังกลับไปที่ Block นะคะ เลือกที่ไหนน่ะ เดี๋ยวนะเราก็เลือก Correct เราเหมือนเดิม Image สิให้เลือก Image นะคะ ให้เลือกที่ Image นะคะ เพราะเราจะไปจัดการที่ภาพเนะเราเลือก Set image Picture นะคะ True ใช่ไหม True อะไร True รูป แล้วก็เหมือนเดิมใช่ไหม เมื่อกดปุ่ม Wrong image จะต้องเป็นอะไรคะ Set Image Pictures True แล้วก็เป็น Wrong True or false false false เด็ก ๆ ตั้งชื่ออะไรก็จะเป็นรูปนั้น ลอง True or False ตำแหน่งขอโทษไม่ตั้งชื่องานเข้าแล้วขอโทษ ขอโทษนะคะ กลับไปหน้า Design ก่อน อันนี้อ๋อชื่อมันคือ Image 6 อันนี้คือผิดพอพ่อไม่ตั้งชื่อน่ะ เห็นคำว่า</w:t>
      </w:r>
      <w:r>
        <w:t xml:space="preserve"> </w:t>
      </w:r>
      <w:r>
        <w:t xml:space="preserve">“</w:t>
      </w:r>
      <w:r>
        <w:t xml:space="preserve">image</w:t>
      </w:r>
      <w:r>
        <w:t xml:space="preserve">”</w:t>
      </w:r>
      <w:r>
        <w:t xml:space="preserve"> </w:t>
      </w:r>
      <w:r>
        <w:t xml:space="preserve">ปุ๊บ คลิกเลย เลือกถูกไม่ถูกกันนะคะ อันนี้เลือกเป็น True or false จะได้รู้ แล้วก็ False จะได้รู้ว่ารูปนี้คือรูป Image นะคะ กลับไปที่ Block ค่ะ แก้ชื่อมันแค่นั้นเองลูกจากคลิก Word เป็น True or False โอเคใหม่นะ ทำไมไม่ขึ้นเลือกไฟล์ภาพผิดชีวิตเปลี่ยน เลือกอะไรผิดอ๋อมันไปขึ้นตัวนี้ขอโทษทีเลือก True เลือก False PNG โอเคน่าจะได้แล้ว</w:t>
      </w:r>
    </w:p>
    <w:p>
      <w:pPr>
        <w:pStyle w:val="BodyText"/>
      </w:pPr>
      <w:r>
        <w:t xml:space="preserve">(AI) Dinosaur</w:t>
      </w:r>
    </w:p>
    <w:p>
      <w:pPr>
        <w:pStyle w:val="BodyText"/>
      </w:pPr>
      <w:r>
        <w:t xml:space="preserve">(อาจารย์สุธิรา) ถ้าภาพขึ้นช้า ถ้าไม่มาเช็กตรงนี้นะคะ เซตชื่อ ชื่อไฟล์ภาพแล้วก็ชื่อข้างหลังที่รูปที่จะเอามาเซต 2 ชื่อนี้ ทำไมเสียงมาทีหลังรูป เอาอันนี้ขึ้นก่อนสลับตำแหน่งได้นะเด็ก ๆ มีความรู้สึกว่าเสียงมันมาทีหลังได้เอารูปขึ้นมาก่อน</w:t>
      </w:r>
    </w:p>
    <w:p>
      <w:pPr>
        <w:pStyle w:val="BodyText"/>
      </w:pPr>
      <w:r>
        <w:t xml:space="preserve">(AI) Dinosaurs</w:t>
      </w:r>
    </w:p>
    <w:p>
      <w:pPr>
        <w:pStyle w:val="BodyText"/>
      </w:pPr>
      <w:r>
        <w:t xml:space="preserve">(อาจารย์สุธิรา) รูปขึ้นอย่างช้าไฟล์ภาพมันใหญ่</w:t>
      </w:r>
    </w:p>
    <w:p>
      <w:pPr>
        <w:pStyle w:val="BodyText"/>
      </w:pPr>
      <w:r>
        <w:t xml:space="preserve">(AI) Dinosaurs</w:t>
      </w:r>
    </w:p>
    <w:p>
      <w:pPr>
        <w:pStyle w:val="BodyText"/>
      </w:pPr>
      <w:r>
        <w:t xml:space="preserve">(อาจารย์สุธิรา) โอเค เห็นหรือเปล่า ทวนนะ เด็ก ๆ ดูนะ Block ที่ 1 ฺที่ 1 เนี่ยก็คือเกิดจากการที่เราคลิกปุ่ม raptor กลุ่มแรกใช่ไหม ปุ่มที่ 1 นี่ถ้าเป็นเครื่องหมาย ถ้าตัวนี้คำตอบในปุ่มนี้คือคำตอบที่ถูกนะคะ แม่ตั้งชื่อกลุ่มนี้ว่า correct แปลว่าถูกต้องใช่ไหม แล้วทีนี้ปุ่มที่ 2 นี ่ T-Rex นี่ปุ่มเนี้ยถ้ามันผิดWrong แปลว่า ผิด ก็เลยตั้งชื่อกลุ่มว่า Wrong หลักการก็คือเลือก Blockแรกเมื่อมีการคิดปุ่มถูกสิ่งที่ให้ทำต่อมา ก็คือเซจ เซตเจ้า Wrong นี่ให้กำหนดค่าของปุ่มที่ตรงกันข้ามกับปุ่ม Wrong ปุ่มที่ 2 ก็คือปุ่มนี้นี่นะคะ ให้มันเป็น Disable Disable ก็คือให้กลุ่มที่ 2 ไม่ทำงาน มีการกดปุ่มคำตอบได้เพียง 1 ครั้ง แล้วคลิกตรงนี้ให้เลือกค่าเป็น True ก็คือเพื่อเช็กว่าคำสั่งที่สั่งไปนี่เป็นจริงหรือเป็นเท็จ ถ้าคำสั่งนี้เป็นจริงทำต่อมาก็คือให้กำหนดค่าให้แสดงรูปภาพรูป รูปนั้น ก็คือเครื่องหมายถูกนะคะ นี่แล้วก็ตามด้วยชื่อรูปครื่องหมายถูก แล้วทำอะไรอีก ให้มันเล่นแสดง… เล่นเสียง เล่นเสียงที่แสดงว่าตอบถูก ถ้าทำตัวแรกได้ตัวที่ 2 ก็เหมือนกันแค่สลับค่า ตรงนี้เลือก Disable หรือยัง เลือกเป็น Disable อบ ตรงนี้จากตัวนี้ Correct ตอนนี้จะต้องเป็นที่อยู่ตรงข้าม Correct ก็คือ Wrong เดี๋ยว ๆ ไม่เข้าใจแล้ว คือ ดู ๆ นะคะ Correct อันนี้มาจากชื่อของดู Design ก่อน ปุ่มนี้ดูที่ชื่อมันนะCorrect ก็เลยให้ชื่อว่า Correct แปลว่าถูก คนนี้ชื่อ Wrong ที่แปลว่าผิดนะ ที่ตอบถูกกับผมที่ตอบผิดพิมพ์ถูกนี่ใช้คำว่าค่อยพิมพ์ผิดใช้คำว่า Wrong แล้วเมื่อเขียนบล็อกมาคะ เมื่อเขียนบล็อกเนี่ยเมื่อมีการกำหนดไว้ว่าเมื่อทำการคลิกปุ่มปุ่ม Correct เห็นไหม เลือก Correct ก่อนถ้าตัวนี้เลือก Correct ในอันนี จะเลือกเป็น Wrong เป็นปุ่มที่ 2 ปุ่มนี้ 1 มีการคลิกปุ่มที่ 2 จะต้อง disable ก็คือไม่ทำงานนะคะ คำสั่งนี้คือเมื่อมีการกดปุ่มถูก สิ่งที่จะกำหนดต่อมา ก็คือให้ปุ่มผิดไม่ทำงานนะคะ ถ้าปุ่ม… ถ้าเงื่อนไขถูกต้องคิดเงื่อนไข True เงื่อนไขถูกต้องปุ๊บให้มันทำอะไรต่อ ให้มาแสดงรูป รูปนี้นะคะ รูปตรงนี้ ถ้ากดปุ่มนี้ปุ๊บรูปนี้จะต้องแสดงรูปเครื่องหมายถูกแล้วก็มีเสียงติ๊งต่องถ้ากดปุ่มนี้มันผิดคำตอบมันผิดรูปนี้จัดแสดงเครื่องหมายผิดขึ้นมาแทนแล้วก็มีเสียงนะคะ ตู๊ด ดู Play ให้ดูนะ ดูหลักการนะ Play ให้ดู</w:t>
      </w:r>
    </w:p>
    <w:p>
      <w:pPr>
        <w:pStyle w:val="BodyText"/>
      </w:pPr>
      <w:r>
        <w:t xml:space="preserve">(AI) Dinosaurs</w:t>
      </w:r>
    </w:p>
    <w:p>
      <w:pPr>
        <w:pStyle w:val="BodyText"/>
      </w:pPr>
      <w:r>
        <w:t xml:space="preserve">(อาจารย์สุธิรา) กดปุ่มแรกปุ๊บคำตอบถูกจะมีภาพเครื่องหมายถูก แล้วก็มีเสียงเห็นไหมคะ Play ใหม่อีกรอบหนึ่ง</w:t>
      </w:r>
    </w:p>
    <w:p>
      <w:pPr>
        <w:pStyle w:val="BodyText"/>
      </w:pPr>
      <w:r>
        <w:t xml:space="preserve">(AI) Dinosaur</w:t>
      </w:r>
    </w:p>
    <w:p>
      <w:pPr>
        <w:pStyle w:val="BodyText"/>
      </w:pPr>
      <w:r>
        <w:t xml:space="preserve">(อาจารย์สุธิรา) คำว่าคำตอบคือ Trex ถูกไหม ไม่คือไหมคะ รูปภาพเปลี่ยนเป็นเครื่องหมายผิด โอเคหรือยัง ให้ดูตรงนี้ ไฟล์เสียงนะคะ อบยังไม่มีไฟล์เสียงตรงนี้ต้องเป็นเสียงน่ะ ให้มันเล่นเพลงในทีนี้คือเล่นเสียงนะคะ เสียงที่นี่ ๆ Sound นี่</w:t>
      </w:r>
    </w:p>
    <w:p>
      <w:pPr>
        <w:pStyle w:val="BodyText"/>
      </w:pPr>
      <w:r>
        <w:t xml:space="preserve">[เสียงวิดีโอ]</w:t>
      </w:r>
    </w:p>
    <w:p>
      <w:pPr>
        <w:pStyle w:val="BodyText"/>
      </w:pPr>
      <w:r>
        <w:t xml:space="preserve">(อาจารย์สุธิรา) คำศัพท์มี 5 คำ เพราะฉะนั้น ทำ Quiz ทั้ง 5 คำศัพท์ด้วยนะคะ การบ้านดูนะคะ จากงานชิ้นนี้ เด็ก ๆ จำได้นะ ครั้งก่อนที่คำศัพท์เรามี 5 คำน่ะ ให้เราทำ Quiz 5 คำด้วยเหมือนกันนะคะ รายการต่อไป ทีนี้คนของไอ้เจ้าเด็กหูฯ น่ะ ไม่ต้องใส่ Sound ก็ได้ ยกเว้นการใส่ Sound เพราะใส่ก็ไม่ได้ยินนะคะ เว้นการใส่ Sound ใส่เป็นรูปก็คือเมื่อคิดถูกร้องเพลงว่าถ้าคลิกถูกแล้วหรือคะ เครื่องหมายถูกต้องขึ้นมาคลิกผิดเครื่องหมายผิดต้องขึ้นมาแค่นั้นพอเด็ก ๆ น่าจะเข้าใจ Concept กันเกือบทุกคนแล้วนะคะ เพราะฉะนั้น จากเดิมเรามีแค่ 1 หน้าใช่ไหมคะ การบ้าน ก็คือไปทำต่อ 4 หน้าที่เหลือ คำศัพท์ที่สร้างไว้ในสัปดาห์ก่อน เอามาทำเป็น Quiz ในสัปดาห์นี้นะคะเด็ก ๆ โอเคนะคะ ถ้าอย่างนั้นสัปดาห์นี้พอแค่นี้ค่ะ เจอกันสัปดาห์หน้าค่ะ การบ้านนะคะ ก็คือเด็ก ๆ เอาภาพคำศัพท์ตัวเองมาทำเป็นเกมต่อนะคะ เพิ่มอีก 4 ภาพใช่ไหม วันนี้ทำไปแล้ว 1 ภาพ ทำหลักการเดียวกันเลยนะคะ ให้มันคลิกคำตอบแล้วแสดงถูกแสดงผิดได้นะคะ โอเคค่ะ ขอบคุณพี่ล่ามค่ะ ใช่ ๆ ทำอย่างไรให้มันไปหน้าต่อไปได้ หาวิธีลองดูด้วยตัวเองสิ สร้างปุ่มก็ได้ลูก จะใช้เป็นปุ่มก็ได้ แล้วมันจะมี… เดี๋ยวนะ เดี๋ยว ๆ Page นี่ถ้าคลิกตัวนี้นะคะ เดี๋ยว Play ถ้าอย่างนี้มันจะสไลด์ได้ ย้อนกลับก่อน โอ๊ย ออก มือไวใจเร็วจริง ๆ เลย แม่นี่เดี๋ยวให้ดู สังเกตตรงนี้จะมีปุ่มสไลด์ Slideable ถ้าเราไม่ต้องการให้มันทำตัวนะนะครับ</w:t>
      </w:r>
    </w:p>
    <w:p>
      <w:pPr>
        <w:pStyle w:val="BodyText"/>
      </w:pPr>
      <w:r>
        <w:t xml:space="preserve">(AI) Dinosaurs</w:t>
      </w:r>
    </w:p>
    <w:p>
      <w:pPr>
        <w:pStyle w:val="BodyText"/>
      </w:pPr>
      <w:r>
        <w:t xml:space="preserve">(อาจารย์สุธิรา) ใช่ ถ้าอย่างนี้มันต้อง Run บนมันเป็นจำลองแอป นึกออกนะ สไลด์หน้าจอ แล้วมันก็จะได้เข้าใจนะคะ นั่นคือหลักการ ไม่มีอะไรพิสดารหรอก ทำต่อเป็นงานชิ้นที่ 2 นะคะ ตอนนี้เรามีงาน 2 ชิ้นแล้วนะเด็ก ๆ โอเคนะ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นะยุกต์สำหรับอุปกรณ์เคลื่อนที่ (เช้า) 170766</dc:title>
  <dc:creator/>
  <cp:keywords/>
  <dcterms:created xsi:type="dcterms:W3CDTF">2024-01-04T02:59:07Z</dcterms:created>
  <dcterms:modified xsi:type="dcterms:W3CDTF">2024-01-04T02: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09.00 น.</vt:lpwstr>
  </property>
  <property fmtid="{D5CDD505-2E9C-101B-9397-08002B2CF9AE}" pid="3" name="subtitle">
    <vt:lpwstr/>
  </property>
</Properties>
</file>